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D2E38" w14:textId="3803584F" w:rsidR="007F3EC4" w:rsidRPr="005820B8" w:rsidRDefault="003F194B" w:rsidP="00FA354D">
      <w:pPr>
        <w:pStyle w:val="BodyText"/>
        <w:ind w:left="0" w:firstLine="0"/>
        <w:jc w:val="center"/>
      </w:pPr>
      <w:r w:rsidRPr="005820B8">
        <w:t>Albany</w:t>
      </w:r>
      <w:r w:rsidR="009255C8" w:rsidRPr="005820B8">
        <w:t>-</w:t>
      </w:r>
      <w:r w:rsidRPr="005820B8">
        <w:t xml:space="preserve">Dougherty </w:t>
      </w:r>
      <w:r w:rsidR="009255C8" w:rsidRPr="005820B8">
        <w:t xml:space="preserve">County </w:t>
      </w:r>
      <w:r w:rsidRPr="005820B8">
        <w:t>Historic Preservation Commission</w:t>
      </w:r>
      <w:r w:rsidR="008E0066" w:rsidRPr="005820B8">
        <w:t xml:space="preserve"> (HPC)</w:t>
      </w:r>
    </w:p>
    <w:p w14:paraId="7BAF1BA2" w14:textId="31B7B3BB" w:rsidR="00FB773C" w:rsidRPr="005820B8" w:rsidRDefault="003F194B" w:rsidP="007F3EC4">
      <w:pPr>
        <w:pStyle w:val="BodyText"/>
        <w:ind w:left="1163" w:hanging="1163"/>
        <w:jc w:val="center"/>
      </w:pPr>
      <w:r w:rsidRPr="005820B8">
        <w:t>Public Meeting Agenda</w:t>
      </w:r>
    </w:p>
    <w:p w14:paraId="6CA397FE" w14:textId="6FFEDB28" w:rsidR="00D37ED0" w:rsidRPr="005820B8" w:rsidRDefault="00A93B1A" w:rsidP="007F3EC4">
      <w:pPr>
        <w:pStyle w:val="BodyText"/>
        <w:ind w:left="1163" w:hanging="1163"/>
        <w:jc w:val="center"/>
      </w:pPr>
      <w:r w:rsidRPr="005820B8">
        <w:t>Wednesda</w:t>
      </w:r>
      <w:r w:rsidR="00895F01" w:rsidRPr="005820B8">
        <w:t>y</w:t>
      </w:r>
      <w:r w:rsidR="0087140D" w:rsidRPr="005820B8">
        <w:t>,</w:t>
      </w:r>
      <w:r w:rsidR="00895F01" w:rsidRPr="005820B8">
        <w:t xml:space="preserve"> </w:t>
      </w:r>
      <w:r w:rsidR="005820B8">
        <w:t>March 5</w:t>
      </w:r>
      <w:r w:rsidR="00DA66A6" w:rsidRPr="005820B8">
        <w:t>, 2025</w:t>
      </w:r>
    </w:p>
    <w:p w14:paraId="12B4BE05" w14:textId="4A16376F" w:rsidR="005B33BF" w:rsidRPr="005820B8" w:rsidRDefault="00EA56FC" w:rsidP="007F3EC4">
      <w:pPr>
        <w:pStyle w:val="BodyText"/>
        <w:ind w:left="1163" w:hanging="1163"/>
        <w:jc w:val="center"/>
      </w:pPr>
      <w:r w:rsidRPr="005820B8">
        <w:t>2</w:t>
      </w:r>
      <w:r w:rsidR="00FE370F" w:rsidRPr="005820B8">
        <w:t>40</w:t>
      </w:r>
      <w:r w:rsidRPr="005820B8">
        <w:t xml:space="preserve"> Pine Avenue, Room </w:t>
      </w:r>
      <w:r w:rsidR="00FE370F" w:rsidRPr="005820B8">
        <w:t>380</w:t>
      </w:r>
    </w:p>
    <w:p w14:paraId="2184214C" w14:textId="72C94358" w:rsidR="005B33BF" w:rsidRPr="005820B8" w:rsidRDefault="005B33BF" w:rsidP="00DF3740">
      <w:pPr>
        <w:pStyle w:val="BodyText"/>
        <w:ind w:left="1163" w:right="-280" w:hanging="1163"/>
        <w:jc w:val="center"/>
      </w:pPr>
      <w:r w:rsidRPr="005820B8">
        <w:t>Albany, GA 31701</w:t>
      </w:r>
    </w:p>
    <w:p w14:paraId="5B0AD43F" w14:textId="2EE87801" w:rsidR="00D37ED0" w:rsidRPr="005820B8" w:rsidRDefault="003F194B" w:rsidP="007F3EC4">
      <w:pPr>
        <w:pStyle w:val="BodyText"/>
        <w:ind w:left="0" w:firstLine="0"/>
        <w:jc w:val="center"/>
      </w:pPr>
      <w:r w:rsidRPr="005820B8">
        <w:t>10:00 A.M.</w:t>
      </w:r>
    </w:p>
    <w:p w14:paraId="59EBD490" w14:textId="77777777" w:rsidR="00FA2530" w:rsidRPr="005820B8" w:rsidRDefault="00FA2530" w:rsidP="00FA2530">
      <w:pPr>
        <w:pStyle w:val="BodyText"/>
        <w:ind w:left="0" w:firstLine="0"/>
        <w:jc w:val="center"/>
      </w:pPr>
      <w:r w:rsidRPr="005820B8">
        <w:t xml:space="preserve">Zoom platform at </w:t>
      </w:r>
      <w:hyperlink r:id="rId8">
        <w:r w:rsidRPr="005820B8">
          <w:rPr>
            <w:color w:val="0461C1"/>
            <w:u w:val="single" w:color="0461C1"/>
          </w:rPr>
          <w:t>https://zoom.us/join</w:t>
        </w:r>
      </w:hyperlink>
      <w:r w:rsidRPr="005820B8">
        <w:t xml:space="preserve"> </w:t>
      </w:r>
    </w:p>
    <w:p w14:paraId="474671B4" w14:textId="77777777" w:rsidR="00FA2530" w:rsidRPr="005820B8" w:rsidRDefault="00FA2530" w:rsidP="00FA2530">
      <w:pPr>
        <w:pStyle w:val="BodyText"/>
        <w:ind w:left="0" w:firstLine="0"/>
        <w:jc w:val="center"/>
      </w:pPr>
      <w:r w:rsidRPr="005820B8">
        <w:t>Meeting ID: 952 1922 5113 Passcode:</w:t>
      </w:r>
      <w:r w:rsidRPr="005820B8">
        <w:rPr>
          <w:spacing w:val="34"/>
        </w:rPr>
        <w:t xml:space="preserve"> </w:t>
      </w:r>
      <w:r w:rsidRPr="005820B8">
        <w:t>515128</w:t>
      </w:r>
    </w:p>
    <w:p w14:paraId="7484D49D" w14:textId="3AA4A7A6" w:rsidR="00FA2530" w:rsidRPr="005820B8" w:rsidRDefault="008506B4" w:rsidP="00FA2530">
      <w:pPr>
        <w:pStyle w:val="BodyText"/>
        <w:spacing w:line="254" w:lineRule="auto"/>
        <w:ind w:left="2146" w:hanging="2146"/>
        <w:jc w:val="center"/>
        <w:rPr>
          <w:color w:val="0461C1"/>
        </w:rPr>
      </w:pPr>
      <w:hyperlink r:id="rId9" w:history="1">
        <w:r w:rsidRPr="005820B8">
          <w:rPr>
            <w:rStyle w:val="Hyperlink"/>
          </w:rPr>
          <w:t>https://zoom.us/j/95219225113?pwd=VU94ZzNpbFdtS2dMN04yUzl1YWx6UT09</w:t>
        </w:r>
      </w:hyperlink>
    </w:p>
    <w:p w14:paraId="27509834" w14:textId="1A170D39" w:rsidR="00FA2530" w:rsidRPr="005820B8" w:rsidRDefault="00FA2530" w:rsidP="00FA2530">
      <w:pPr>
        <w:pStyle w:val="BodyText"/>
        <w:spacing w:line="254" w:lineRule="auto"/>
        <w:ind w:left="2146" w:hanging="2146"/>
        <w:jc w:val="center"/>
      </w:pPr>
      <w:r w:rsidRPr="005820B8">
        <w:t>One Tap Mobile: +1 6465588656,95219225113#,,,,*515128# US (New York)</w:t>
      </w:r>
    </w:p>
    <w:p w14:paraId="71C4271C" w14:textId="102E709D" w:rsidR="00D37ED0" w:rsidRPr="005820B8" w:rsidRDefault="00853C84" w:rsidP="00526EDC">
      <w:pPr>
        <w:pStyle w:val="BodyText"/>
        <w:spacing w:line="90" w:lineRule="exact"/>
        <w:ind w:left="181" w:firstLine="0"/>
        <w:rPr>
          <w:sz w:val="9"/>
        </w:rPr>
      </w:pPr>
      <w:r w:rsidRPr="005820B8">
        <w:rPr>
          <w:noProof/>
          <w:position w:val="-1"/>
          <w:sz w:val="9"/>
        </w:rPr>
        <mc:AlternateContent>
          <mc:Choice Requires="wpg">
            <w:drawing>
              <wp:inline distT="0" distB="0" distL="0" distR="0" wp14:anchorId="719B8D6D" wp14:editId="49616BE6">
                <wp:extent cx="5981065" cy="57150"/>
                <wp:effectExtent l="19685" t="8890" r="19050" b="63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ACEE0" id="Group 16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">
                <v:line id="Line 18" o:spid="_x0000_s1027" style="position:absolute;visibility:visible;mso-wrap-style:square" from="0,82" to="9419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8" style="position:absolute;visibility:visible;mso-wrap-style:square" from="0,30" to="9419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1D6DD62E" w14:textId="6719E15D" w:rsidR="00DA66A6" w:rsidRPr="005820B8" w:rsidRDefault="003F194B" w:rsidP="00DA66A6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r w:rsidRPr="005820B8">
        <w:rPr>
          <w:sz w:val="24"/>
          <w:szCs w:val="24"/>
        </w:rPr>
        <w:t>CALL TO</w:t>
      </w:r>
      <w:r w:rsidRPr="005820B8">
        <w:rPr>
          <w:spacing w:val="-1"/>
          <w:sz w:val="24"/>
          <w:szCs w:val="24"/>
        </w:rPr>
        <w:t xml:space="preserve"> </w:t>
      </w:r>
      <w:r w:rsidRPr="005820B8">
        <w:rPr>
          <w:sz w:val="24"/>
          <w:szCs w:val="24"/>
        </w:rPr>
        <w:t>ORDER</w:t>
      </w:r>
      <w:r w:rsidR="00364229" w:rsidRPr="005820B8">
        <w:rPr>
          <w:sz w:val="24"/>
          <w:szCs w:val="24"/>
        </w:rPr>
        <w:t xml:space="preserve"> </w:t>
      </w:r>
    </w:p>
    <w:p w14:paraId="43334C9E" w14:textId="77777777" w:rsidR="00DA66A6" w:rsidRPr="005820B8" w:rsidRDefault="00DA66A6" w:rsidP="00DA66A6">
      <w:pPr>
        <w:tabs>
          <w:tab w:val="left" w:pos="1170"/>
          <w:tab w:val="left" w:pos="3510"/>
          <w:tab w:val="left" w:pos="3780"/>
        </w:tabs>
        <w:contextualSpacing/>
        <w:rPr>
          <w:sz w:val="24"/>
          <w:szCs w:val="24"/>
        </w:rPr>
      </w:pPr>
    </w:p>
    <w:p w14:paraId="02093901" w14:textId="27BC5C3B" w:rsidR="00DA66A6" w:rsidRPr="005820B8" w:rsidRDefault="00DA66A6" w:rsidP="00DA66A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820B8">
        <w:rPr>
          <w:sz w:val="24"/>
          <w:szCs w:val="24"/>
        </w:rPr>
        <w:t xml:space="preserve">APPROVAL of Minutes – </w:t>
      </w:r>
      <w:r w:rsidR="005820B8">
        <w:rPr>
          <w:sz w:val="24"/>
          <w:szCs w:val="24"/>
        </w:rPr>
        <w:t>February 12</w:t>
      </w:r>
      <w:r w:rsidRPr="005820B8">
        <w:rPr>
          <w:sz w:val="24"/>
          <w:szCs w:val="24"/>
        </w:rPr>
        <w:t>, 202</w:t>
      </w:r>
      <w:r w:rsidR="00D909AE" w:rsidRPr="005820B8">
        <w:rPr>
          <w:sz w:val="24"/>
          <w:szCs w:val="24"/>
        </w:rPr>
        <w:t>5</w:t>
      </w:r>
      <w:r w:rsidRPr="005820B8">
        <w:rPr>
          <w:sz w:val="24"/>
          <w:szCs w:val="24"/>
        </w:rPr>
        <w:t xml:space="preserve"> - Draft Minutes</w:t>
      </w:r>
    </w:p>
    <w:p w14:paraId="7F832656" w14:textId="77777777" w:rsidR="00351A81" w:rsidRPr="005820B8" w:rsidRDefault="00351A81" w:rsidP="00351A81">
      <w:pPr>
        <w:tabs>
          <w:tab w:val="left" w:pos="1170"/>
          <w:tab w:val="left" w:pos="3510"/>
          <w:tab w:val="left" w:pos="3780"/>
        </w:tabs>
        <w:contextualSpacing/>
        <w:rPr>
          <w:sz w:val="24"/>
          <w:szCs w:val="24"/>
        </w:rPr>
      </w:pPr>
    </w:p>
    <w:p w14:paraId="589CCEEF" w14:textId="0B3D0423" w:rsidR="00CA670C" w:rsidRPr="005820B8" w:rsidRDefault="00895F01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bookmarkStart w:id="0" w:name="_Hlk125528848"/>
      <w:r w:rsidRPr="005820B8">
        <w:rPr>
          <w:sz w:val="24"/>
          <w:szCs w:val="24"/>
        </w:rPr>
        <w:t>NEW BUSINES</w:t>
      </w:r>
      <w:r w:rsidR="004C6B19" w:rsidRPr="005820B8">
        <w:rPr>
          <w:sz w:val="24"/>
          <w:szCs w:val="24"/>
        </w:rPr>
        <w:t>S</w:t>
      </w:r>
      <w:r w:rsidR="00CA670C" w:rsidRPr="005820B8">
        <w:rPr>
          <w:sz w:val="24"/>
          <w:szCs w:val="24"/>
        </w:rPr>
        <w:t xml:space="preserve"> </w:t>
      </w:r>
    </w:p>
    <w:p w14:paraId="328CE02F" w14:textId="3ADDA850" w:rsidR="00895F01" w:rsidRPr="005820B8" w:rsidRDefault="00895F01" w:rsidP="000012BC">
      <w:pPr>
        <w:pStyle w:val="ListParagraph"/>
        <w:numPr>
          <w:ilvl w:val="1"/>
          <w:numId w:val="2"/>
        </w:numPr>
        <w:contextualSpacing/>
        <w:rPr>
          <w:sz w:val="24"/>
          <w:szCs w:val="24"/>
        </w:rPr>
      </w:pPr>
      <w:bookmarkStart w:id="1" w:name="_Hlk156560688"/>
      <w:r w:rsidRPr="005820B8">
        <w:rPr>
          <w:sz w:val="24"/>
          <w:szCs w:val="24"/>
        </w:rPr>
        <w:t>CERTIFICATE OF APPROPRIATENESS (COA)</w:t>
      </w:r>
      <w:r w:rsidRPr="005820B8">
        <w:rPr>
          <w:spacing w:val="-16"/>
          <w:sz w:val="24"/>
          <w:szCs w:val="24"/>
        </w:rPr>
        <w:t xml:space="preserve"> </w:t>
      </w:r>
      <w:r w:rsidRPr="005820B8">
        <w:rPr>
          <w:sz w:val="24"/>
          <w:szCs w:val="24"/>
        </w:rPr>
        <w:t>APPLICATIONS</w:t>
      </w:r>
      <w:r w:rsidR="00B170D4" w:rsidRPr="005820B8">
        <w:rPr>
          <w:sz w:val="24"/>
          <w:szCs w:val="24"/>
        </w:rPr>
        <w:t>:</w:t>
      </w:r>
    </w:p>
    <w:bookmarkEnd w:id="1"/>
    <w:p w14:paraId="004441C6" w14:textId="40EA33C4" w:rsidR="00A23CFB" w:rsidRPr="005820B8" w:rsidRDefault="00A23CFB" w:rsidP="00A23CFB">
      <w:pPr>
        <w:ind w:left="1440"/>
        <w:contextualSpacing/>
        <w:rPr>
          <w:sz w:val="24"/>
          <w:szCs w:val="24"/>
        </w:rPr>
      </w:pPr>
      <w:r w:rsidRPr="005820B8">
        <w:rPr>
          <w:sz w:val="24"/>
          <w:szCs w:val="24"/>
          <w:u w:val="single"/>
        </w:rPr>
        <w:t>2</w:t>
      </w:r>
      <w:r w:rsidR="00D909AE" w:rsidRPr="005820B8">
        <w:rPr>
          <w:sz w:val="24"/>
          <w:szCs w:val="24"/>
          <w:u w:val="single"/>
        </w:rPr>
        <w:t>5-00</w:t>
      </w:r>
      <w:r w:rsidR="005820B8" w:rsidRPr="005820B8">
        <w:rPr>
          <w:sz w:val="24"/>
          <w:szCs w:val="24"/>
          <w:u w:val="single"/>
        </w:rPr>
        <w:t>6</w:t>
      </w:r>
      <w:r w:rsidRPr="005820B8">
        <w:rPr>
          <w:sz w:val="24"/>
          <w:szCs w:val="24"/>
          <w:u w:val="single"/>
        </w:rPr>
        <w:t xml:space="preserve"> HISTORIC – </w:t>
      </w:r>
      <w:r w:rsidR="005820B8" w:rsidRPr="005820B8">
        <w:rPr>
          <w:sz w:val="24"/>
          <w:szCs w:val="24"/>
          <w:u w:val="single"/>
        </w:rPr>
        <w:t>525 W. Broad Avenue</w:t>
      </w:r>
      <w:r w:rsidRPr="005820B8">
        <w:rPr>
          <w:sz w:val="24"/>
          <w:szCs w:val="24"/>
          <w:u w:val="single"/>
        </w:rPr>
        <w:t>:</w:t>
      </w:r>
      <w:r w:rsidRPr="005820B8">
        <w:rPr>
          <w:sz w:val="24"/>
          <w:szCs w:val="24"/>
        </w:rPr>
        <w:t xml:space="preserve">  COA </w:t>
      </w:r>
      <w:r w:rsidR="00CF2673" w:rsidRPr="005820B8">
        <w:rPr>
          <w:sz w:val="24"/>
          <w:szCs w:val="24"/>
        </w:rPr>
        <w:t xml:space="preserve">request </w:t>
      </w:r>
      <w:r w:rsidR="00ED31F6" w:rsidRPr="005820B8">
        <w:rPr>
          <w:sz w:val="24"/>
          <w:szCs w:val="24"/>
        </w:rPr>
        <w:t xml:space="preserve">by </w:t>
      </w:r>
      <w:r w:rsidR="005820B8" w:rsidRPr="005820B8">
        <w:rPr>
          <w:sz w:val="24"/>
          <w:szCs w:val="24"/>
        </w:rPr>
        <w:t xml:space="preserve">Marni Smith to construct a two-car garage in the rear yard on an existing asphalt surface. </w:t>
      </w:r>
    </w:p>
    <w:p w14:paraId="62343524" w14:textId="77777777" w:rsidR="00ED31F6" w:rsidRPr="005820B8" w:rsidRDefault="00ED31F6" w:rsidP="00D909AE">
      <w:pPr>
        <w:contextualSpacing/>
        <w:rPr>
          <w:sz w:val="24"/>
          <w:szCs w:val="24"/>
        </w:rPr>
      </w:pPr>
    </w:p>
    <w:p w14:paraId="428D7FF4" w14:textId="68FFA312" w:rsidR="0087140D" w:rsidRPr="005820B8" w:rsidRDefault="00895F01" w:rsidP="000012BC">
      <w:pPr>
        <w:pStyle w:val="ListParagraph"/>
        <w:numPr>
          <w:ilvl w:val="0"/>
          <w:numId w:val="2"/>
        </w:numPr>
        <w:contextualSpacing/>
        <w:rPr>
          <w:sz w:val="24"/>
          <w:szCs w:val="24"/>
        </w:rPr>
      </w:pPr>
      <w:r w:rsidRPr="005820B8">
        <w:rPr>
          <w:sz w:val="24"/>
          <w:szCs w:val="24"/>
        </w:rPr>
        <w:t>OLD BUSINESS</w:t>
      </w:r>
    </w:p>
    <w:p w14:paraId="7EA16A61" w14:textId="13133728" w:rsidR="004B479D" w:rsidRPr="0046314D" w:rsidRDefault="005820B8" w:rsidP="0046314D">
      <w:pPr>
        <w:pStyle w:val="ListParagraph"/>
        <w:numPr>
          <w:ilvl w:val="1"/>
          <w:numId w:val="2"/>
        </w:numPr>
        <w:contextualSpacing/>
        <w:rPr>
          <w:sz w:val="24"/>
          <w:szCs w:val="24"/>
        </w:rPr>
      </w:pPr>
      <w:r w:rsidRPr="005820B8">
        <w:rPr>
          <w:sz w:val="24"/>
          <w:szCs w:val="24"/>
        </w:rPr>
        <w:t>25-005 1230 Rawson Circle exterior changes and reroofing</w:t>
      </w:r>
    </w:p>
    <w:p w14:paraId="2E25D0F3" w14:textId="77777777" w:rsidR="00351A81" w:rsidRPr="005820B8" w:rsidRDefault="00351A81" w:rsidP="00ED31F6">
      <w:pPr>
        <w:contextualSpacing/>
        <w:rPr>
          <w:sz w:val="24"/>
          <w:szCs w:val="24"/>
        </w:rPr>
      </w:pPr>
    </w:p>
    <w:bookmarkEnd w:id="0"/>
    <w:p w14:paraId="11C43497" w14:textId="0BB9B40B" w:rsidR="00DC49FD" w:rsidRPr="005820B8" w:rsidRDefault="007F2285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r w:rsidRPr="005820B8">
        <w:rPr>
          <w:sz w:val="24"/>
          <w:szCs w:val="24"/>
        </w:rPr>
        <w:t>D</w:t>
      </w:r>
      <w:r w:rsidR="00B6029A" w:rsidRPr="005820B8">
        <w:rPr>
          <w:sz w:val="24"/>
          <w:szCs w:val="24"/>
        </w:rPr>
        <w:t>ISCUSSION</w:t>
      </w:r>
    </w:p>
    <w:p w14:paraId="50F0CB7E" w14:textId="5EFF7A07" w:rsidR="00A93B1A" w:rsidRPr="005820B8" w:rsidRDefault="00F924F8" w:rsidP="000012BC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 w:rsidRPr="005820B8">
        <w:rPr>
          <w:sz w:val="24"/>
          <w:szCs w:val="24"/>
        </w:rPr>
        <w:t>Administrative Historic Review Repor</w:t>
      </w:r>
      <w:r w:rsidR="00D87865" w:rsidRPr="005820B8">
        <w:rPr>
          <w:sz w:val="24"/>
          <w:szCs w:val="24"/>
        </w:rPr>
        <w:t>t</w:t>
      </w:r>
    </w:p>
    <w:p w14:paraId="14FF5D82" w14:textId="15E5BB22" w:rsidR="005820B8" w:rsidRPr="005820B8" w:rsidRDefault="005820B8" w:rsidP="005820B8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 w:rsidRPr="005820B8">
        <w:rPr>
          <w:sz w:val="24"/>
          <w:szCs w:val="24"/>
        </w:rPr>
        <w:t xml:space="preserve">506 Corn Avenue-window replacement </w:t>
      </w:r>
      <w:r w:rsidR="00C23D7E">
        <w:rPr>
          <w:sz w:val="24"/>
          <w:szCs w:val="24"/>
        </w:rPr>
        <w:t>(weatherization)</w:t>
      </w:r>
    </w:p>
    <w:p w14:paraId="617F3025" w14:textId="77777777" w:rsidR="008D76DD" w:rsidRPr="005820B8" w:rsidRDefault="008D76DD" w:rsidP="008D76DD">
      <w:pPr>
        <w:pStyle w:val="ListParagraph"/>
        <w:tabs>
          <w:tab w:val="left" w:pos="1440"/>
        </w:tabs>
        <w:ind w:left="1800" w:firstLine="0"/>
        <w:contextualSpacing/>
        <w:rPr>
          <w:sz w:val="24"/>
          <w:szCs w:val="24"/>
        </w:rPr>
      </w:pPr>
    </w:p>
    <w:p w14:paraId="388C713B" w14:textId="3A55B785" w:rsidR="0030019D" w:rsidRPr="005820B8" w:rsidRDefault="00FB410D" w:rsidP="000012BC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 w:rsidRPr="005820B8">
        <w:rPr>
          <w:sz w:val="24"/>
          <w:szCs w:val="24"/>
        </w:rPr>
        <w:t xml:space="preserve">HPC </w:t>
      </w:r>
      <w:r w:rsidR="002B11BF" w:rsidRPr="005820B8">
        <w:rPr>
          <w:sz w:val="24"/>
          <w:szCs w:val="24"/>
        </w:rPr>
        <w:t>Commission Items</w:t>
      </w:r>
    </w:p>
    <w:p w14:paraId="66A75418" w14:textId="2B41CF4D" w:rsidR="00787A6C" w:rsidRPr="0046314D" w:rsidRDefault="0077529C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 w:rsidRPr="0046314D">
        <w:rPr>
          <w:sz w:val="24"/>
          <w:szCs w:val="24"/>
        </w:rPr>
        <w:t>Update on</w:t>
      </w:r>
      <w:r w:rsidR="0046314D">
        <w:rPr>
          <w:sz w:val="24"/>
          <w:szCs w:val="24"/>
        </w:rPr>
        <w:t xml:space="preserve"> the list of</w:t>
      </w:r>
      <w:r w:rsidRPr="0046314D">
        <w:rPr>
          <w:sz w:val="24"/>
          <w:szCs w:val="24"/>
        </w:rPr>
        <w:t xml:space="preserve"> </w:t>
      </w:r>
      <w:r w:rsidR="0046314D">
        <w:rPr>
          <w:sz w:val="24"/>
          <w:szCs w:val="24"/>
        </w:rPr>
        <w:t>current code reports</w:t>
      </w:r>
    </w:p>
    <w:p w14:paraId="64F5CA7E" w14:textId="77777777" w:rsidR="00351A81" w:rsidRPr="0046314D" w:rsidRDefault="00351A81" w:rsidP="00EE2675">
      <w:pPr>
        <w:tabs>
          <w:tab w:val="left" w:pos="1440"/>
        </w:tabs>
        <w:contextualSpacing/>
        <w:rPr>
          <w:sz w:val="24"/>
          <w:szCs w:val="24"/>
        </w:rPr>
      </w:pPr>
    </w:p>
    <w:p w14:paraId="00E7B4B2" w14:textId="77777777" w:rsidR="00711992" w:rsidRPr="005820B8" w:rsidRDefault="003F194B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bookmarkStart w:id="2" w:name="_Hlk68866242"/>
      <w:r w:rsidRPr="005820B8">
        <w:rPr>
          <w:sz w:val="24"/>
          <w:szCs w:val="24"/>
        </w:rPr>
        <w:t>ADJOURNMENT</w:t>
      </w:r>
      <w:r w:rsidR="00611BC4" w:rsidRPr="005820B8">
        <w:rPr>
          <w:sz w:val="24"/>
          <w:szCs w:val="24"/>
        </w:rPr>
        <w:tab/>
      </w:r>
    </w:p>
    <w:p w14:paraId="2B7248C7" w14:textId="101496BE" w:rsidR="00D37ED0" w:rsidRPr="005820B8" w:rsidRDefault="00611BC4" w:rsidP="00711992">
      <w:pPr>
        <w:tabs>
          <w:tab w:val="left" w:pos="1080"/>
        </w:tabs>
        <w:ind w:left="360"/>
        <w:contextualSpacing/>
        <w:rPr>
          <w:sz w:val="24"/>
          <w:szCs w:val="24"/>
        </w:rPr>
      </w:pPr>
      <w:r w:rsidRPr="005820B8">
        <w:rPr>
          <w:sz w:val="24"/>
          <w:szCs w:val="24"/>
        </w:rPr>
        <w:tab/>
      </w:r>
    </w:p>
    <w:bookmarkEnd w:id="2"/>
    <w:p w14:paraId="770366E0" w14:textId="39D2A7BC" w:rsidR="001F7736" w:rsidRPr="00650754" w:rsidRDefault="00853C84" w:rsidP="000F4FA0">
      <w:pPr>
        <w:pStyle w:val="BodyText"/>
        <w:spacing w:before="4"/>
        <w:ind w:left="0" w:firstLine="0"/>
        <w:jc w:val="center"/>
        <w:rPr>
          <w:color w:val="FF0000"/>
        </w:rPr>
      </w:pPr>
      <w:r w:rsidRPr="005820B8">
        <w:rPr>
          <w:noProof/>
          <w:color w:val="FF0000"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778D7C4A" wp14:editId="45C00A95">
                <wp:simplePos x="0" y="0"/>
                <wp:positionH relativeFrom="page">
                  <wp:posOffset>914400</wp:posOffset>
                </wp:positionH>
                <wp:positionV relativeFrom="paragraph">
                  <wp:posOffset>196215</wp:posOffset>
                </wp:positionV>
                <wp:extent cx="5944870" cy="21590"/>
                <wp:effectExtent l="19050" t="8255" r="17780" b="825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21590"/>
                          <a:chOff x="1440" y="309"/>
                          <a:chExt cx="9362" cy="34"/>
                        </a:xfrm>
                      </wpg:grpSpPr>
                      <wps:wsp>
                        <wps:cNvPr id="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440" y="325"/>
                            <a:ext cx="9360" cy="0"/>
                          </a:xfrm>
                          <a:prstGeom prst="line">
                            <a:avLst/>
                          </a:prstGeom>
                          <a:noFill/>
                          <a:ln w="2032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5" y="314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40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97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5" y="340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1E1E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CA8B4" id="Group 2" o:spid="_x0000_s1026" style="position:absolute;margin-left:1in;margin-top:15.45pt;width:468.1pt;height:1.7pt;z-index:-251659264;mso-wrap-distance-left:0;mso-wrap-distance-right:0;mso-position-horizontal-relative:page" coordorigin="1440,309" coordsize="936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">
                <v:line id="Line 15" o:spid="_x0000_s1027" style="position:absolute;visibility:visible;mso-wrap-style:square" from="1440,325" to="10800,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" strokecolor="#9f9f9f" strokeweight="1.6pt"/>
                <v:rect id="Rectangle 14" o:spid="_x0000_s1028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" fillcolor="#9f9f9f" stroked="f"/>
                <v:rect id="Rectangle 13" o:spid="_x0000_s1029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" fillcolor="#9f9f9f" stroked="f"/>
                <v:line id="Line 12" o:spid="_x0000_s1030" style="position:absolute;visibility:visible;mso-wrap-style:square" from="1445,314" to="10797,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" strokecolor="#9f9f9f" strokeweight=".24pt"/>
                <v:rect id="Rectangle 11" o:spid="_x0000_s1031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" fillcolor="#e1e1e1" stroked="f"/>
                <v:rect id="Rectangle 10" o:spid="_x0000_s1032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" fillcolor="#9f9f9f" stroked="f"/>
                <v:rect id="Rectangle 9" o:spid="_x0000_s1033" style="position:absolute;left:1440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" fillcolor="#9f9f9f" stroked="f"/>
                <v:rect id="Rectangle 8" o:spid="_x0000_s1034" style="position:absolute;left:10797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" fillcolor="#e1e1e1" stroked="f"/>
                <v:rect id="Rectangle 7" o:spid="_x0000_s1035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" fillcolor="#9f9f9f" stroked="f"/>
                <v:rect id="Rectangle 6" o:spid="_x0000_s1036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" fillcolor="#e1e1e1" stroked="f"/>
                <v:line id="Line 5" o:spid="_x0000_s1037" style="position:absolute;visibility:visible;mso-wrap-style:square" from="1445,340" to="10797,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" strokecolor="#e1e1e1" strokeweight=".24pt"/>
                <v:rect id="Rectangle 4" o:spid="_x0000_s1038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" fillcolor="#e1e1e1" stroked="f"/>
                <v:rect id="Rectangle 3" o:spid="_x0000_s1039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" fillcolor="#e1e1e1" stroked="f"/>
                <w10:wrap type="topAndBottom" anchorx="page"/>
              </v:group>
            </w:pict>
          </mc:Fallback>
        </mc:AlternateContent>
      </w:r>
      <w:r w:rsidR="003F194B" w:rsidRPr="005820B8">
        <w:rPr>
          <w:color w:val="FF0000"/>
        </w:rPr>
        <w:t>Agenda Subject to Change</w:t>
      </w:r>
    </w:p>
    <w:sectPr w:rsidR="001F7736" w:rsidRPr="00650754" w:rsidSect="003D5830">
      <w:headerReference w:type="default" r:id="rId10"/>
      <w:footerReference w:type="default" r:id="rId11"/>
      <w:type w:val="continuous"/>
      <w:pgSz w:w="12240" w:h="15840"/>
      <w:pgMar w:top="210" w:right="1240" w:bottom="280" w:left="1200" w:header="43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4460A" w14:textId="77777777" w:rsidR="00A1799A" w:rsidRPr="005820B8" w:rsidRDefault="00A1799A" w:rsidP="00FA354D">
      <w:r w:rsidRPr="005820B8">
        <w:separator/>
      </w:r>
    </w:p>
  </w:endnote>
  <w:endnote w:type="continuationSeparator" w:id="0">
    <w:p w14:paraId="339F9D15" w14:textId="77777777" w:rsidR="00A1799A" w:rsidRPr="005820B8" w:rsidRDefault="00A1799A" w:rsidP="00FA354D">
      <w:r w:rsidRPr="005820B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E6A39" w14:textId="77777777" w:rsidR="00FA354D" w:rsidRPr="005820B8" w:rsidRDefault="00FA354D" w:rsidP="00FA354D">
    <w:pPr>
      <w:tabs>
        <w:tab w:val="center" w:pos="4680"/>
        <w:tab w:val="right" w:pos="9360"/>
      </w:tabs>
      <w:jc w:val="center"/>
      <w:rPr>
        <w:rFonts w:eastAsia="Calibri" w:cs="Times New Roman"/>
        <w:color w:val="2E74B5"/>
        <w:spacing w:val="40"/>
      </w:rPr>
    </w:pPr>
    <w:r w:rsidRPr="005820B8">
      <w:rPr>
        <w:rFonts w:eastAsia="Calibri" w:cs="Times New Roman"/>
        <w:color w:val="2E74B5"/>
        <w:spacing w:val="40"/>
      </w:rPr>
      <w:t>PLANNING &amp; DEVELOPMENT SERVICES</w:t>
    </w:r>
  </w:p>
  <w:p w14:paraId="735DDF0D" w14:textId="77777777" w:rsidR="00FA354D" w:rsidRPr="005820B8" w:rsidRDefault="00FA354D" w:rsidP="00FA354D">
    <w:pPr>
      <w:tabs>
        <w:tab w:val="center" w:pos="4680"/>
        <w:tab w:val="right" w:pos="9360"/>
      </w:tabs>
      <w:jc w:val="center"/>
      <w:rPr>
        <w:rFonts w:eastAsia="Calibri" w:cs="Times New Roman"/>
        <w:color w:val="808080"/>
        <w:sz w:val="18"/>
      </w:rPr>
    </w:pPr>
    <w:r w:rsidRPr="005820B8">
      <w:rPr>
        <w:rFonts w:eastAsia="Calibri" w:cs="Times New Roman"/>
        <w:noProof/>
        <w:color w:val="FFFFFF"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B68FE1" wp14:editId="3EBA87E0">
              <wp:simplePos x="0" y="0"/>
              <wp:positionH relativeFrom="margin">
                <wp:align>right</wp:align>
              </wp:positionH>
              <wp:positionV relativeFrom="paragraph">
                <wp:posOffset>37209</wp:posOffset>
              </wp:positionV>
              <wp:extent cx="5911098" cy="26002"/>
              <wp:effectExtent l="0" t="0" r="33020" b="317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1098" cy="26002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644A2C" id="Straight Connector 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25pt,2.95pt" to="879.7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" strokecolor="windowText" strokeweight=".5pt">
              <v:stroke joinstyle="miter"/>
              <w10:wrap anchorx="margin"/>
            </v:line>
          </w:pict>
        </mc:Fallback>
      </mc:AlternateContent>
    </w:r>
  </w:p>
  <w:p w14:paraId="7342E776" w14:textId="77777777" w:rsidR="00FA354D" w:rsidRPr="005820B8" w:rsidRDefault="00FA354D" w:rsidP="00FA354D">
    <w:pPr>
      <w:tabs>
        <w:tab w:val="center" w:pos="4680"/>
        <w:tab w:val="right" w:pos="9360"/>
      </w:tabs>
      <w:jc w:val="center"/>
      <w:rPr>
        <w:rFonts w:eastAsia="Calibri" w:cs="Times New Roman"/>
        <w:color w:val="808080"/>
        <w:sz w:val="18"/>
      </w:rPr>
    </w:pPr>
    <w:r w:rsidRPr="005820B8">
      <w:rPr>
        <w:rFonts w:eastAsia="Calibri" w:cs="Times New Roman"/>
        <w:color w:val="808080"/>
        <w:sz w:val="18"/>
      </w:rPr>
      <w:t>P.O. Box 447 Albany, GA 31702 | Phone: 229.438.3901 | Fax: 229.438.3965 | www.albanyga.gov</w:t>
    </w:r>
  </w:p>
  <w:p w14:paraId="733D74BB" w14:textId="77777777" w:rsidR="00FA354D" w:rsidRPr="005820B8" w:rsidRDefault="00FA35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740B8" w14:textId="77777777" w:rsidR="00A1799A" w:rsidRPr="005820B8" w:rsidRDefault="00A1799A" w:rsidP="00FA354D">
      <w:r w:rsidRPr="005820B8">
        <w:separator/>
      </w:r>
    </w:p>
  </w:footnote>
  <w:footnote w:type="continuationSeparator" w:id="0">
    <w:p w14:paraId="5E078F85" w14:textId="77777777" w:rsidR="00A1799A" w:rsidRPr="005820B8" w:rsidRDefault="00A1799A" w:rsidP="00FA354D">
      <w:r w:rsidRPr="005820B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99103" w14:textId="619BF3AB" w:rsidR="00FA354D" w:rsidRPr="005820B8" w:rsidRDefault="00FA354D" w:rsidP="00FA354D">
    <w:pPr>
      <w:pStyle w:val="Header"/>
      <w:jc w:val="center"/>
    </w:pPr>
    <w:r w:rsidRPr="005820B8">
      <w:rPr>
        <w:rFonts w:ascii="Arial" w:eastAsia="Times New Roman" w:hAnsi="Arial" w:cs="Arial"/>
        <w:noProof/>
        <w:color w:val="212121"/>
        <w:sz w:val="20"/>
        <w:szCs w:val="20"/>
        <w:shd w:val="clear" w:color="auto" w:fill="FFFFFF"/>
      </w:rPr>
      <w:drawing>
        <wp:inline distT="0" distB="0" distL="0" distR="0" wp14:anchorId="36DFCDEC" wp14:editId="63648DA8">
          <wp:extent cx="2899317" cy="1181100"/>
          <wp:effectExtent l="0" t="0" r="0" b="0"/>
          <wp:docPr id="1999295704" name="Picture 19992957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LBx16-Full-Color-Logo-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0197" cy="1201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48F4"/>
    <w:multiLevelType w:val="hybridMultilevel"/>
    <w:tmpl w:val="48AEB318"/>
    <w:lvl w:ilvl="0" w:tplc="8BC0D7D6">
      <w:start w:val="1"/>
      <w:numFmt w:val="upperRoman"/>
      <w:lvlText w:val="%1."/>
      <w:lvlJc w:val="left"/>
      <w:pPr>
        <w:ind w:left="960" w:hanging="524"/>
        <w:jc w:val="right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BB58BAC4">
      <w:start w:val="1"/>
      <w:numFmt w:val="upperLetter"/>
      <w:lvlText w:val="%2."/>
      <w:lvlJc w:val="left"/>
      <w:pPr>
        <w:ind w:left="1320" w:hanging="360"/>
      </w:pPr>
      <w:rPr>
        <w:rFonts w:ascii="Tahoma" w:eastAsia="Tahoma" w:hAnsi="Tahoma" w:cs="Tahoma" w:hint="default"/>
        <w:spacing w:val="-8"/>
        <w:w w:val="100"/>
        <w:sz w:val="24"/>
        <w:szCs w:val="24"/>
        <w:lang w:val="en-US" w:eastAsia="en-US" w:bidi="en-US"/>
      </w:rPr>
    </w:lvl>
    <w:lvl w:ilvl="2" w:tplc="90D82E08">
      <w:start w:val="1"/>
      <w:numFmt w:val="lowerLetter"/>
      <w:lvlText w:val="%3."/>
      <w:lvlJc w:val="left"/>
      <w:pPr>
        <w:ind w:left="204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3" w:tplc="74821ACC">
      <w:start w:val="1"/>
      <w:numFmt w:val="lowerRoman"/>
      <w:lvlText w:val="%4."/>
      <w:lvlJc w:val="left"/>
      <w:pPr>
        <w:ind w:left="2761" w:hanging="308"/>
      </w:pPr>
      <w:rPr>
        <w:rFonts w:ascii="Tahoma" w:eastAsia="Tahoma" w:hAnsi="Tahoma" w:cs="Tahoma" w:hint="default"/>
        <w:spacing w:val="-3"/>
        <w:w w:val="100"/>
        <w:sz w:val="24"/>
        <w:szCs w:val="24"/>
        <w:lang w:val="en-US" w:eastAsia="en-US" w:bidi="en-US"/>
      </w:rPr>
    </w:lvl>
    <w:lvl w:ilvl="4" w:tplc="445E19E0">
      <w:numFmt w:val="bullet"/>
      <w:lvlText w:val="•"/>
      <w:lvlJc w:val="left"/>
      <w:pPr>
        <w:ind w:left="3765" w:hanging="308"/>
      </w:pPr>
      <w:rPr>
        <w:rFonts w:hint="default"/>
        <w:lang w:val="en-US" w:eastAsia="en-US" w:bidi="en-US"/>
      </w:rPr>
    </w:lvl>
    <w:lvl w:ilvl="5" w:tplc="F8A811D2">
      <w:numFmt w:val="bullet"/>
      <w:lvlText w:val="•"/>
      <w:lvlJc w:val="left"/>
      <w:pPr>
        <w:ind w:left="4771" w:hanging="308"/>
      </w:pPr>
      <w:rPr>
        <w:rFonts w:hint="default"/>
        <w:lang w:val="en-US" w:eastAsia="en-US" w:bidi="en-US"/>
      </w:rPr>
    </w:lvl>
    <w:lvl w:ilvl="6" w:tplc="FC9818AA">
      <w:numFmt w:val="bullet"/>
      <w:lvlText w:val="•"/>
      <w:lvlJc w:val="left"/>
      <w:pPr>
        <w:ind w:left="5777" w:hanging="308"/>
      </w:pPr>
      <w:rPr>
        <w:rFonts w:hint="default"/>
        <w:lang w:val="en-US" w:eastAsia="en-US" w:bidi="en-US"/>
      </w:rPr>
    </w:lvl>
    <w:lvl w:ilvl="7" w:tplc="872AFD4A">
      <w:numFmt w:val="bullet"/>
      <w:lvlText w:val="•"/>
      <w:lvlJc w:val="left"/>
      <w:pPr>
        <w:ind w:left="6782" w:hanging="308"/>
      </w:pPr>
      <w:rPr>
        <w:rFonts w:hint="default"/>
        <w:lang w:val="en-US" w:eastAsia="en-US" w:bidi="en-US"/>
      </w:rPr>
    </w:lvl>
    <w:lvl w:ilvl="8" w:tplc="836674D2">
      <w:numFmt w:val="bullet"/>
      <w:lvlText w:val="•"/>
      <w:lvlJc w:val="left"/>
      <w:pPr>
        <w:ind w:left="7788" w:hanging="308"/>
      </w:pPr>
      <w:rPr>
        <w:rFonts w:hint="default"/>
        <w:lang w:val="en-US" w:eastAsia="en-US" w:bidi="en-US"/>
      </w:rPr>
    </w:lvl>
  </w:abstractNum>
  <w:abstractNum w:abstractNumId="1" w15:restartNumberingAfterBreak="0">
    <w:nsid w:val="189E20D3"/>
    <w:multiLevelType w:val="hybridMultilevel"/>
    <w:tmpl w:val="9B9AD086"/>
    <w:lvl w:ilvl="0" w:tplc="9F1EB6D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D0B55"/>
    <w:multiLevelType w:val="hybridMultilevel"/>
    <w:tmpl w:val="13C4A126"/>
    <w:lvl w:ilvl="0" w:tplc="1972A0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8A5CA3"/>
    <w:multiLevelType w:val="hybridMultilevel"/>
    <w:tmpl w:val="6940378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11255D8"/>
    <w:multiLevelType w:val="hybridMultilevel"/>
    <w:tmpl w:val="F236AA40"/>
    <w:lvl w:ilvl="0" w:tplc="1F5A17F8">
      <w:start w:val="1"/>
      <w:numFmt w:val="upperRoman"/>
      <w:lvlText w:val="%1."/>
      <w:lvlJc w:val="left"/>
      <w:pPr>
        <w:ind w:left="1080" w:hanging="720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84CC012A">
      <w:start w:val="1"/>
      <w:numFmt w:val="upperLetter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BC2C55E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CBFC1F52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C5717B"/>
    <w:multiLevelType w:val="hybridMultilevel"/>
    <w:tmpl w:val="9A9E0B3C"/>
    <w:lvl w:ilvl="0" w:tplc="957652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36D200F"/>
    <w:multiLevelType w:val="hybridMultilevel"/>
    <w:tmpl w:val="F6F012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86A49"/>
    <w:multiLevelType w:val="hybridMultilevel"/>
    <w:tmpl w:val="D34EEA34"/>
    <w:lvl w:ilvl="0" w:tplc="856E429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447FDF"/>
    <w:multiLevelType w:val="hybridMultilevel"/>
    <w:tmpl w:val="533EF1E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13780957">
    <w:abstractNumId w:val="0"/>
  </w:num>
  <w:num w:numId="2" w16cid:durableId="1699312278">
    <w:abstractNumId w:val="4"/>
  </w:num>
  <w:num w:numId="3" w16cid:durableId="2122331547">
    <w:abstractNumId w:val="4"/>
    <w:lvlOverride w:ilvl="0">
      <w:lvl w:ilvl="0" w:tplc="1F5A17F8">
        <w:start w:val="1"/>
        <w:numFmt w:val="lowerLetter"/>
        <w:lvlText w:val="%1."/>
        <w:lvlJc w:val="left"/>
        <w:pPr>
          <w:ind w:left="1368" w:hanging="288"/>
        </w:pPr>
        <w:rPr>
          <w:rFonts w:hint="default"/>
        </w:rPr>
      </w:lvl>
    </w:lvlOverride>
    <w:lvlOverride w:ilvl="1">
      <w:lvl w:ilvl="1" w:tplc="84CC012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377513736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720" w:hanging="36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2021195888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1080" w:hanging="72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2122800101">
    <w:abstractNumId w:val="1"/>
  </w:num>
  <w:num w:numId="7" w16cid:durableId="2084598213">
    <w:abstractNumId w:val="5"/>
  </w:num>
  <w:num w:numId="8" w16cid:durableId="220483174">
    <w:abstractNumId w:val="7"/>
  </w:num>
  <w:num w:numId="9" w16cid:durableId="1313028162">
    <w:abstractNumId w:val="6"/>
  </w:num>
  <w:num w:numId="10" w16cid:durableId="38289512">
    <w:abstractNumId w:val="2"/>
  </w:num>
  <w:num w:numId="11" w16cid:durableId="16263501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345727">
    <w:abstractNumId w:val="8"/>
  </w:num>
  <w:num w:numId="13" w16cid:durableId="3683839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MxMzSzNDU2sTRX0lEKTi0uzszPAykwrAUAmErwziwAAAA="/>
  </w:docVars>
  <w:rsids>
    <w:rsidRoot w:val="00D37ED0"/>
    <w:rsid w:val="000012BC"/>
    <w:rsid w:val="000248AE"/>
    <w:rsid w:val="00036CE7"/>
    <w:rsid w:val="000434D0"/>
    <w:rsid w:val="00045DF7"/>
    <w:rsid w:val="00045F5C"/>
    <w:rsid w:val="00047077"/>
    <w:rsid w:val="000607DF"/>
    <w:rsid w:val="00064BA8"/>
    <w:rsid w:val="00074FA4"/>
    <w:rsid w:val="00085910"/>
    <w:rsid w:val="0008595E"/>
    <w:rsid w:val="00091E7E"/>
    <w:rsid w:val="0009562C"/>
    <w:rsid w:val="000A006C"/>
    <w:rsid w:val="000A7FDC"/>
    <w:rsid w:val="000B0AE3"/>
    <w:rsid w:val="000B355B"/>
    <w:rsid w:val="000B42D3"/>
    <w:rsid w:val="000C06C7"/>
    <w:rsid w:val="000E0372"/>
    <w:rsid w:val="000F3356"/>
    <w:rsid w:val="000F4FA0"/>
    <w:rsid w:val="001028E1"/>
    <w:rsid w:val="00121D14"/>
    <w:rsid w:val="00134D38"/>
    <w:rsid w:val="0015089F"/>
    <w:rsid w:val="00150FDE"/>
    <w:rsid w:val="00164718"/>
    <w:rsid w:val="00174FB3"/>
    <w:rsid w:val="0017532B"/>
    <w:rsid w:val="001C0C18"/>
    <w:rsid w:val="001D4937"/>
    <w:rsid w:val="001D72B5"/>
    <w:rsid w:val="001E0083"/>
    <w:rsid w:val="001E5D3C"/>
    <w:rsid w:val="001F7736"/>
    <w:rsid w:val="00204378"/>
    <w:rsid w:val="002115B5"/>
    <w:rsid w:val="00213D79"/>
    <w:rsid w:val="002157AE"/>
    <w:rsid w:val="00217EDC"/>
    <w:rsid w:val="0022255A"/>
    <w:rsid w:val="002421F9"/>
    <w:rsid w:val="00242336"/>
    <w:rsid w:val="002508C9"/>
    <w:rsid w:val="00256DB7"/>
    <w:rsid w:val="00257F71"/>
    <w:rsid w:val="002616DF"/>
    <w:rsid w:val="00263EEF"/>
    <w:rsid w:val="0027241E"/>
    <w:rsid w:val="00273F48"/>
    <w:rsid w:val="00275DAA"/>
    <w:rsid w:val="00280F86"/>
    <w:rsid w:val="002859D6"/>
    <w:rsid w:val="00286351"/>
    <w:rsid w:val="0029385D"/>
    <w:rsid w:val="00293871"/>
    <w:rsid w:val="00294BDF"/>
    <w:rsid w:val="002A25CF"/>
    <w:rsid w:val="002A5091"/>
    <w:rsid w:val="002A79B8"/>
    <w:rsid w:val="002B11BF"/>
    <w:rsid w:val="002B7B52"/>
    <w:rsid w:val="002D582E"/>
    <w:rsid w:val="002E17BB"/>
    <w:rsid w:val="002E65D2"/>
    <w:rsid w:val="002F12DA"/>
    <w:rsid w:val="002F2470"/>
    <w:rsid w:val="0030019D"/>
    <w:rsid w:val="00300D15"/>
    <w:rsid w:val="003240DB"/>
    <w:rsid w:val="00330C8A"/>
    <w:rsid w:val="00332EBA"/>
    <w:rsid w:val="00336570"/>
    <w:rsid w:val="00351A81"/>
    <w:rsid w:val="00356974"/>
    <w:rsid w:val="00360074"/>
    <w:rsid w:val="00364229"/>
    <w:rsid w:val="00382D02"/>
    <w:rsid w:val="0038357F"/>
    <w:rsid w:val="00387491"/>
    <w:rsid w:val="00392B29"/>
    <w:rsid w:val="00395003"/>
    <w:rsid w:val="003978A0"/>
    <w:rsid w:val="003A229E"/>
    <w:rsid w:val="003A7253"/>
    <w:rsid w:val="003C2DA7"/>
    <w:rsid w:val="003D5830"/>
    <w:rsid w:val="003D5E0C"/>
    <w:rsid w:val="003E4320"/>
    <w:rsid w:val="003E5AC2"/>
    <w:rsid w:val="003F114A"/>
    <w:rsid w:val="003F194B"/>
    <w:rsid w:val="003F6698"/>
    <w:rsid w:val="003F6BFD"/>
    <w:rsid w:val="00406A23"/>
    <w:rsid w:val="004109FF"/>
    <w:rsid w:val="00411452"/>
    <w:rsid w:val="0041186D"/>
    <w:rsid w:val="004167B3"/>
    <w:rsid w:val="00430563"/>
    <w:rsid w:val="00436BC9"/>
    <w:rsid w:val="00443311"/>
    <w:rsid w:val="0045297F"/>
    <w:rsid w:val="00452B98"/>
    <w:rsid w:val="00454061"/>
    <w:rsid w:val="00454EB1"/>
    <w:rsid w:val="00462BCE"/>
    <w:rsid w:val="0046314D"/>
    <w:rsid w:val="00464374"/>
    <w:rsid w:val="004676C0"/>
    <w:rsid w:val="00470950"/>
    <w:rsid w:val="00471F9A"/>
    <w:rsid w:val="00475134"/>
    <w:rsid w:val="004769ED"/>
    <w:rsid w:val="0047741C"/>
    <w:rsid w:val="00481D4C"/>
    <w:rsid w:val="004A256F"/>
    <w:rsid w:val="004A2A7E"/>
    <w:rsid w:val="004B479D"/>
    <w:rsid w:val="004B68B5"/>
    <w:rsid w:val="004B73DC"/>
    <w:rsid w:val="004C6B19"/>
    <w:rsid w:val="004D1F2C"/>
    <w:rsid w:val="004E1962"/>
    <w:rsid w:val="004E570D"/>
    <w:rsid w:val="004F47A8"/>
    <w:rsid w:val="00515DE0"/>
    <w:rsid w:val="00520327"/>
    <w:rsid w:val="0052176B"/>
    <w:rsid w:val="0052290B"/>
    <w:rsid w:val="00526EDC"/>
    <w:rsid w:val="005345CA"/>
    <w:rsid w:val="00536488"/>
    <w:rsid w:val="00537A94"/>
    <w:rsid w:val="0054073E"/>
    <w:rsid w:val="00540E91"/>
    <w:rsid w:val="00543AB6"/>
    <w:rsid w:val="0056269D"/>
    <w:rsid w:val="00576D97"/>
    <w:rsid w:val="005820B8"/>
    <w:rsid w:val="005A336E"/>
    <w:rsid w:val="005B33BF"/>
    <w:rsid w:val="005B3E6A"/>
    <w:rsid w:val="005D3688"/>
    <w:rsid w:val="005E40DC"/>
    <w:rsid w:val="005E52B0"/>
    <w:rsid w:val="005E5BB9"/>
    <w:rsid w:val="005E6BA9"/>
    <w:rsid w:val="005F5104"/>
    <w:rsid w:val="005F634D"/>
    <w:rsid w:val="00611BC4"/>
    <w:rsid w:val="00613557"/>
    <w:rsid w:val="00615353"/>
    <w:rsid w:val="006457EE"/>
    <w:rsid w:val="00650754"/>
    <w:rsid w:val="00653944"/>
    <w:rsid w:val="00654764"/>
    <w:rsid w:val="00662626"/>
    <w:rsid w:val="0066403C"/>
    <w:rsid w:val="00664EA8"/>
    <w:rsid w:val="006724C4"/>
    <w:rsid w:val="006773B9"/>
    <w:rsid w:val="00682B09"/>
    <w:rsid w:val="00694AB9"/>
    <w:rsid w:val="006A306E"/>
    <w:rsid w:val="006A3ECE"/>
    <w:rsid w:val="006B70CC"/>
    <w:rsid w:val="006B7B51"/>
    <w:rsid w:val="006C38EC"/>
    <w:rsid w:val="006D095A"/>
    <w:rsid w:val="006D2DA8"/>
    <w:rsid w:val="006F057A"/>
    <w:rsid w:val="006F1996"/>
    <w:rsid w:val="00707ACE"/>
    <w:rsid w:val="00711992"/>
    <w:rsid w:val="00716735"/>
    <w:rsid w:val="00731183"/>
    <w:rsid w:val="00733D95"/>
    <w:rsid w:val="00737BB1"/>
    <w:rsid w:val="00746D6C"/>
    <w:rsid w:val="00747C59"/>
    <w:rsid w:val="00770080"/>
    <w:rsid w:val="007707CF"/>
    <w:rsid w:val="0077529C"/>
    <w:rsid w:val="007753C4"/>
    <w:rsid w:val="00777648"/>
    <w:rsid w:val="007778CA"/>
    <w:rsid w:val="00787A6C"/>
    <w:rsid w:val="00797BF9"/>
    <w:rsid w:val="007A0F0A"/>
    <w:rsid w:val="007A11FB"/>
    <w:rsid w:val="007A68D0"/>
    <w:rsid w:val="007A6D5F"/>
    <w:rsid w:val="007B5682"/>
    <w:rsid w:val="007C232A"/>
    <w:rsid w:val="007D0D93"/>
    <w:rsid w:val="007D5E21"/>
    <w:rsid w:val="007F1157"/>
    <w:rsid w:val="007F1870"/>
    <w:rsid w:val="007F2285"/>
    <w:rsid w:val="007F3EC4"/>
    <w:rsid w:val="00803F93"/>
    <w:rsid w:val="008063B4"/>
    <w:rsid w:val="00810E17"/>
    <w:rsid w:val="00814430"/>
    <w:rsid w:val="00821215"/>
    <w:rsid w:val="00823534"/>
    <w:rsid w:val="00827062"/>
    <w:rsid w:val="00827CC2"/>
    <w:rsid w:val="00836CF2"/>
    <w:rsid w:val="008506B4"/>
    <w:rsid w:val="008514F5"/>
    <w:rsid w:val="00853535"/>
    <w:rsid w:val="00853C84"/>
    <w:rsid w:val="00857777"/>
    <w:rsid w:val="008630F8"/>
    <w:rsid w:val="008705C3"/>
    <w:rsid w:val="0087140D"/>
    <w:rsid w:val="0087681C"/>
    <w:rsid w:val="008814B1"/>
    <w:rsid w:val="008821DA"/>
    <w:rsid w:val="00886B4A"/>
    <w:rsid w:val="00890EF9"/>
    <w:rsid w:val="00895F01"/>
    <w:rsid w:val="008A1703"/>
    <w:rsid w:val="008B094C"/>
    <w:rsid w:val="008B5EEA"/>
    <w:rsid w:val="008C0FF6"/>
    <w:rsid w:val="008C12C6"/>
    <w:rsid w:val="008C55CD"/>
    <w:rsid w:val="008C71EA"/>
    <w:rsid w:val="008D03F1"/>
    <w:rsid w:val="008D76DD"/>
    <w:rsid w:val="008E0066"/>
    <w:rsid w:val="008E05F5"/>
    <w:rsid w:val="00903F73"/>
    <w:rsid w:val="00911A54"/>
    <w:rsid w:val="00913890"/>
    <w:rsid w:val="00921202"/>
    <w:rsid w:val="009255C8"/>
    <w:rsid w:val="0093077C"/>
    <w:rsid w:val="00941B4D"/>
    <w:rsid w:val="009439C0"/>
    <w:rsid w:val="00954535"/>
    <w:rsid w:val="00966F04"/>
    <w:rsid w:val="0097240F"/>
    <w:rsid w:val="00972FC7"/>
    <w:rsid w:val="00977B03"/>
    <w:rsid w:val="00986F5E"/>
    <w:rsid w:val="009A24F7"/>
    <w:rsid w:val="009A6603"/>
    <w:rsid w:val="009A72CA"/>
    <w:rsid w:val="009B5ABA"/>
    <w:rsid w:val="009B6AA4"/>
    <w:rsid w:val="009C210D"/>
    <w:rsid w:val="009C3135"/>
    <w:rsid w:val="009C7329"/>
    <w:rsid w:val="009D0FAA"/>
    <w:rsid w:val="009D42F2"/>
    <w:rsid w:val="00A073BB"/>
    <w:rsid w:val="00A14398"/>
    <w:rsid w:val="00A15734"/>
    <w:rsid w:val="00A15E3B"/>
    <w:rsid w:val="00A1799A"/>
    <w:rsid w:val="00A2304D"/>
    <w:rsid w:val="00A23CFB"/>
    <w:rsid w:val="00A3668F"/>
    <w:rsid w:val="00A367C0"/>
    <w:rsid w:val="00A46E77"/>
    <w:rsid w:val="00A47612"/>
    <w:rsid w:val="00A54302"/>
    <w:rsid w:val="00A76933"/>
    <w:rsid w:val="00A84030"/>
    <w:rsid w:val="00A906B0"/>
    <w:rsid w:val="00A93B1A"/>
    <w:rsid w:val="00A95D8A"/>
    <w:rsid w:val="00AA1C49"/>
    <w:rsid w:val="00AA79AC"/>
    <w:rsid w:val="00AA7F9C"/>
    <w:rsid w:val="00AB0444"/>
    <w:rsid w:val="00AB4550"/>
    <w:rsid w:val="00AB6434"/>
    <w:rsid w:val="00AB726F"/>
    <w:rsid w:val="00AD58C7"/>
    <w:rsid w:val="00AE21D6"/>
    <w:rsid w:val="00B07F33"/>
    <w:rsid w:val="00B15D0A"/>
    <w:rsid w:val="00B170D4"/>
    <w:rsid w:val="00B17388"/>
    <w:rsid w:val="00B23E99"/>
    <w:rsid w:val="00B46CEF"/>
    <w:rsid w:val="00B50789"/>
    <w:rsid w:val="00B51463"/>
    <w:rsid w:val="00B6029A"/>
    <w:rsid w:val="00B67996"/>
    <w:rsid w:val="00B67E14"/>
    <w:rsid w:val="00B97DB1"/>
    <w:rsid w:val="00BA584C"/>
    <w:rsid w:val="00BB7BF8"/>
    <w:rsid w:val="00BC203D"/>
    <w:rsid w:val="00BD5468"/>
    <w:rsid w:val="00BD621A"/>
    <w:rsid w:val="00BD66EB"/>
    <w:rsid w:val="00BE14A7"/>
    <w:rsid w:val="00BE32B8"/>
    <w:rsid w:val="00C145EA"/>
    <w:rsid w:val="00C23D7E"/>
    <w:rsid w:val="00C2736E"/>
    <w:rsid w:val="00C31C48"/>
    <w:rsid w:val="00C34CD0"/>
    <w:rsid w:val="00C35DF9"/>
    <w:rsid w:val="00C41E23"/>
    <w:rsid w:val="00C43900"/>
    <w:rsid w:val="00C45D7B"/>
    <w:rsid w:val="00C60D8D"/>
    <w:rsid w:val="00C6543C"/>
    <w:rsid w:val="00C67C44"/>
    <w:rsid w:val="00C71FC6"/>
    <w:rsid w:val="00C7432C"/>
    <w:rsid w:val="00C75429"/>
    <w:rsid w:val="00C779B6"/>
    <w:rsid w:val="00C8002A"/>
    <w:rsid w:val="00C818B9"/>
    <w:rsid w:val="00C9119C"/>
    <w:rsid w:val="00CA200E"/>
    <w:rsid w:val="00CA2E2E"/>
    <w:rsid w:val="00CA4101"/>
    <w:rsid w:val="00CA670C"/>
    <w:rsid w:val="00CB6556"/>
    <w:rsid w:val="00CC2856"/>
    <w:rsid w:val="00CC6E71"/>
    <w:rsid w:val="00CE2F4E"/>
    <w:rsid w:val="00CE56B6"/>
    <w:rsid w:val="00CE639B"/>
    <w:rsid w:val="00CF2673"/>
    <w:rsid w:val="00D003AB"/>
    <w:rsid w:val="00D00933"/>
    <w:rsid w:val="00D10965"/>
    <w:rsid w:val="00D3097C"/>
    <w:rsid w:val="00D33BC8"/>
    <w:rsid w:val="00D37ED0"/>
    <w:rsid w:val="00D452AC"/>
    <w:rsid w:val="00D510DF"/>
    <w:rsid w:val="00D53AE4"/>
    <w:rsid w:val="00D55D27"/>
    <w:rsid w:val="00D57284"/>
    <w:rsid w:val="00D65ED9"/>
    <w:rsid w:val="00D8178E"/>
    <w:rsid w:val="00D81FE4"/>
    <w:rsid w:val="00D87865"/>
    <w:rsid w:val="00D909AE"/>
    <w:rsid w:val="00D91EF2"/>
    <w:rsid w:val="00DA66A6"/>
    <w:rsid w:val="00DB15CC"/>
    <w:rsid w:val="00DB1E4A"/>
    <w:rsid w:val="00DB3FCE"/>
    <w:rsid w:val="00DB5BAB"/>
    <w:rsid w:val="00DC49FD"/>
    <w:rsid w:val="00DC5904"/>
    <w:rsid w:val="00DD40D0"/>
    <w:rsid w:val="00DE1A48"/>
    <w:rsid w:val="00DF2323"/>
    <w:rsid w:val="00DF3740"/>
    <w:rsid w:val="00DF709A"/>
    <w:rsid w:val="00E0586F"/>
    <w:rsid w:val="00E3267D"/>
    <w:rsid w:val="00E352C1"/>
    <w:rsid w:val="00E41DEA"/>
    <w:rsid w:val="00E4782A"/>
    <w:rsid w:val="00E54A1E"/>
    <w:rsid w:val="00E600A1"/>
    <w:rsid w:val="00E70FE1"/>
    <w:rsid w:val="00E84022"/>
    <w:rsid w:val="00E9110D"/>
    <w:rsid w:val="00E97FAE"/>
    <w:rsid w:val="00EA18CE"/>
    <w:rsid w:val="00EA1BA5"/>
    <w:rsid w:val="00EA56FC"/>
    <w:rsid w:val="00EA6034"/>
    <w:rsid w:val="00EB4B7A"/>
    <w:rsid w:val="00EB597C"/>
    <w:rsid w:val="00ED31F6"/>
    <w:rsid w:val="00ED7656"/>
    <w:rsid w:val="00EE2675"/>
    <w:rsid w:val="00EE7729"/>
    <w:rsid w:val="00EF0101"/>
    <w:rsid w:val="00EF6FD9"/>
    <w:rsid w:val="00F00E99"/>
    <w:rsid w:val="00F0178B"/>
    <w:rsid w:val="00F03EDA"/>
    <w:rsid w:val="00F113C1"/>
    <w:rsid w:val="00F1528F"/>
    <w:rsid w:val="00F31EF6"/>
    <w:rsid w:val="00F3368D"/>
    <w:rsid w:val="00F36C52"/>
    <w:rsid w:val="00F924F8"/>
    <w:rsid w:val="00F93FF4"/>
    <w:rsid w:val="00F94451"/>
    <w:rsid w:val="00F95E28"/>
    <w:rsid w:val="00FA2530"/>
    <w:rsid w:val="00FA354D"/>
    <w:rsid w:val="00FA7F8B"/>
    <w:rsid w:val="00FB410D"/>
    <w:rsid w:val="00FB42A3"/>
    <w:rsid w:val="00FB773C"/>
    <w:rsid w:val="00FD0501"/>
    <w:rsid w:val="00FD5409"/>
    <w:rsid w:val="00FD5CB8"/>
    <w:rsid w:val="00FE29D9"/>
    <w:rsid w:val="00FE370F"/>
    <w:rsid w:val="00FF1688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D9E9"/>
  <w15:docId w15:val="{7E1A3608-B7F0-4BF7-B530-3B01254A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5104"/>
    <w:pPr>
      <w:widowControl/>
      <w:autoSpaceDE/>
      <w:autoSpaceDN/>
    </w:pPr>
    <w:rPr>
      <w:rFonts w:ascii="Tahoma" w:eastAsia="Tahoma" w:hAnsi="Tahoma" w:cs="Tahom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104"/>
    <w:rPr>
      <w:rFonts w:ascii="Segoe UI" w:eastAsia="Tahoma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5B3E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E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54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54D"/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8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o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95219225113?pwd=VU94ZzNpbFdtS2dMN04yUzl1YWx6UT0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3A-A563-495B-8B2E-D3D4976F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1</Pages>
  <Words>135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Panzica</dc:creator>
  <cp:lastModifiedBy>Mitchum, Tonie</cp:lastModifiedBy>
  <cp:revision>33</cp:revision>
  <cp:lastPrinted>2023-12-21T15:53:00Z</cp:lastPrinted>
  <dcterms:created xsi:type="dcterms:W3CDTF">2024-08-16T14:16:00Z</dcterms:created>
  <dcterms:modified xsi:type="dcterms:W3CDTF">2025-02-18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1T00:00:00Z</vt:filetime>
  </property>
  <property fmtid="{D5CDD505-2E9C-101B-9397-08002B2CF9AE}" pid="5" name="GrammarlyDocumentId">
    <vt:lpwstr>5c4d3d668410e071663d44caf0c1349d0b3d1e4b4bc4e24ab482c3cd9c8d548a</vt:lpwstr>
  </property>
</Properties>
</file>